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b2e09157e03037be832103a4adf75c805cb12fa"/>
    <w:p>
      <w:pPr>
        <w:pStyle w:val="Heading1"/>
      </w:pPr>
      <w:r>
        <w:t xml:space="preserve">Cover Letter for Photographer Position in Algeria Algiers</w:t>
      </w:r>
    </w:p>
    <w:p>
      <w:pPr>
        <w:pStyle w:val="FirstParagraph"/>
      </w:pPr>
      <w:r>
        <w:t xml:space="preserve">Dear [Hiring Manager's Name],</w:t>
      </w:r>
    </w:p>
    <w:p>
      <w:pPr>
        <w:pStyle w:val="BodyText"/>
      </w:pPr>
      <w:r>
        <w:t xml:space="preserve">I am writing to express my enthusiastic interest in the Photographer position at your esteemed organization, based in the vibrant and culturally rich city of Algeria Algiers. As a dedicated and passionate photographer with over [X years] of experience capturing moments that transcend time, I am eager to contribute my creative vision, technical expertise, and deep appreciation for the unique narratives that define Algeria’s landscapes, people, and heritage. This opportunity aligns perfectly with my professional goals and personal connection to the region.</w:t>
      </w:r>
    </w:p>
    <w:p>
      <w:pPr>
        <w:pStyle w:val="BodyText"/>
      </w:pPr>
      <w:r>
        <w:t xml:space="preserve">As a Photographer specializing in [mention specific areas like portrait photography, event photography, documentary work, or commercial photography], I have cultivated a portfolio that reflects both technical mastery and an unwavering commitment to storytelling. My journey as a Photographer has taken me through diverse environments, from bustling urban centers to serene rural communities, but it is the dynamic energy of Algeria Algiers that continues to inspire my work. The city’s blend of historical architecture, vibrant street life, and rich cultural traditions provides an unparalleled canvas for visual expression.</w:t>
      </w:r>
    </w:p>
    <w:p>
      <w:pPr>
        <w:pStyle w:val="BodyText"/>
      </w:pPr>
      <w:r>
        <w:t xml:space="preserve">What sets me apart as a Photographer is not only my ability to capture technically flawless images but also my dedication to understanding the essence of each subject. Whether documenting a local festival in Algeria Algiers or creating portraits that reflect the dignity and individuality of my subjects, I approach every project with curiosity, empathy, and a deep respect for the stories being told. My work in Algeria Algiers has allowed me to build strong relationships with communities and clients, ensuring that my photography resonates authentically with the people and places it represents.</w:t>
      </w:r>
    </w:p>
    <w:p>
      <w:pPr>
        <w:pStyle w:val="BodyText"/>
      </w:pPr>
      <w:r>
        <w:t xml:space="preserve">My experience as a Photographer has been shaped by both formal training and hands-on practice. I hold a [mention degree or certification, e.g., "Bachelor’s Degree in Visual Arts"] from [name of institution], where I honed my skills in lighting, composition, and post-production techniques. However, it is the real-world challenges of working in Algeria Algiers that have truly refined my craft. From capturing the golden hues of a sunset over the Mediterranean Sea to documenting the intricate details of traditional Algerian architecture, I have learned to adapt my approach to suit the unique demands of each project.</w:t>
      </w:r>
    </w:p>
    <w:p>
      <w:pPr>
        <w:pStyle w:val="BodyText"/>
      </w:pPr>
      <w:r>
        <w:t xml:space="preserve">One of my proudest achievements as a Photographer was [mention a specific project or accomplishment, e.g., "documenting the cultural revival of historic neighborhoods in Algiers for a local museum exhibition"]. This work required not only technical precision but also an understanding of the historical and social context that shapes these spaces. It reinforced my belief that photography is more than just an art form—it is a powerful tool for preserving history, celebrating identity, and fostering connection. I am confident that my ability to blend artistic vision with cultural sensitivity will add value to your team in Algeria Algiers.</w:t>
      </w:r>
    </w:p>
    <w:p>
      <w:pPr>
        <w:pStyle w:val="BodyText"/>
      </w:pPr>
      <w:r>
        <w:t xml:space="preserve">What draws me to this position is the opportunity to contribute to an organization that shares my passion for visual storytelling and its role in shaping perspectives. As a Photographer, I thrive in environments where creativity and collaboration flourish. I am particularly drawn to [mention specific aspects of the company or role, e.g., "your focus on documenting Algeria’s cultural heritage" or "your commitment to innovative photography solutions"]. My goal is to create work that not only meets but exceeds expectations, while staying true to the authenticity of the subject matter.</w:t>
      </w:r>
    </w:p>
    <w:p>
      <w:pPr>
        <w:pStyle w:val="BodyText"/>
      </w:pPr>
      <w:r>
        <w:t xml:space="preserve">In Algeria Algiers, where every corner holds a story waiting to be told, I have developed an acute awareness of the importance of context in photography. This has allowed me to produce images that are not only visually striking but also culturally relevant. Whether capturing the resilience of local artisans or the joy of community gatherings, my work seeks to highlight the beauty and complexity of life in this remarkable city. I am eager to bring this perspective to your organization and contribute to projects that celebrate Algeria’s rich diversity.</w:t>
      </w:r>
    </w:p>
    <w:p>
      <w:pPr>
        <w:pStyle w:val="BodyText"/>
      </w:pPr>
      <w:r>
        <w:t xml:space="preserve">My technical skills as a Photographer are complemented by my ability to work independently and collaborate effectively with teams. I am proficient in [list software or tools, e.g., "Adobe Photoshop, Lightroom, and Capture One"], and I stay updated on the latest advancements in digital photography to ensure my work remains at the forefront of the industry. Additionally, my strong communication skills enable me to translate client visions into compelling visual narratives that align with their goals.</w:t>
      </w:r>
    </w:p>
    <w:p>
      <w:pPr>
        <w:pStyle w:val="BodyText"/>
      </w:pPr>
      <w:r>
        <w:t xml:space="preserve">As I consider this opportunity in Algeria Algiers, I am excited about the possibility of contributing to a team that values creativity, excellence, and cultural integrity. My background as a Photographer has prepared me to tackle the challenges and opportunities that come with working in such a dynamic environment. I am confident that my skills, experience, and dedication will make me a valuable asset to your organization.</w:t>
      </w:r>
    </w:p>
    <w:p>
      <w:pPr>
        <w:pStyle w:val="BodyText"/>
      </w:pPr>
      <w:r>
        <w:t xml:space="preserve">Thank you for considering my application. I would welcome the chance to discuss how my background and vision align with the goals of your team. Please feel free to contact me at [your phone number] or [your email address] at your earliest convenience. I look forward to the possibility of contributing to your organization’s mission through the power of photography in Algeria Algi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Algeria Algiers</dc:title>
  <dc:creator/>
  <dc:language>en</dc:language>
  <cp:keywords/>
  <dcterms:created xsi:type="dcterms:W3CDTF">2025-12-13T10:00:37Z</dcterms:created>
  <dcterms:modified xsi:type="dcterms:W3CDTF">2025-12-13T10:00:37Z</dcterms:modified>
</cp:coreProperties>
</file>

<file path=docProps/custom.xml><?xml version="1.0" encoding="utf-8"?>
<Properties xmlns="http://schemas.openxmlformats.org/officeDocument/2006/custom-properties" xmlns:vt="http://schemas.openxmlformats.org/officeDocument/2006/docPropsVTypes"/>
</file>